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Michael Burgess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Sandra Wittenauer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2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75572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